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85FD95" w14:textId="77777777" w:rsidR="00FF571B" w:rsidRDefault="00FF571B" w:rsidP="00FF571B">
      <w:pPr>
        <w:spacing w:after="80"/>
        <w:rPr>
          <w:b/>
          <w:bCs/>
          <w:sz w:val="24"/>
          <w:szCs w:val="24"/>
          <w:u w:val="single"/>
        </w:rPr>
      </w:pPr>
      <w:r>
        <w:rPr>
          <w:b/>
          <w:bCs/>
          <w:sz w:val="24"/>
          <w:szCs w:val="24"/>
          <w:u w:val="single"/>
        </w:rPr>
        <w:t>Protocol table for cafeClient and cafeServer:</w:t>
      </w:r>
    </w:p>
    <w:tbl>
      <w:tblPr>
        <w:tblW w:w="10632" w:type="dxa"/>
        <w:tblInd w:w="-856" w:type="dxa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418"/>
        <w:gridCol w:w="4536"/>
        <w:gridCol w:w="4678"/>
      </w:tblGrid>
      <w:tr w:rsidR="00FF571B" w14:paraId="0120B26E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55E00CB" w14:textId="77777777" w:rsidR="00FF571B" w:rsidRDefault="00FF571B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lang w:eastAsia="en-GB"/>
              </w:rPr>
              <w:t>Options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251200C" w14:textId="77777777" w:rsidR="00FF571B" w:rsidRDefault="00FF571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CafeClient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473DF6" w14:textId="77777777" w:rsidR="00FF571B" w:rsidRDefault="00FF571B">
            <w:pPr>
              <w:spacing w:after="0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4"/>
                <w:szCs w:val="24"/>
                <w:lang w:eastAsia="en-GB"/>
              </w:rPr>
              <w:t>cafeServer</w:t>
            </w:r>
          </w:p>
        </w:tc>
      </w:tr>
      <w:tr w:rsidR="00FF571B" w14:paraId="0F5672BA" w14:textId="77777777" w:rsidTr="00FF571B">
        <w:trPr>
          <w:trHeight w:val="290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E69D1F1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A7FC4C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  <w:t> 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86A435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  <w:t>[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u w:val="single"/>
                <w:lang w:eastAsia="en-GB"/>
              </w:rPr>
              <w:t>RUN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  <w:t xml:space="preserve"> cafeServer]</w:t>
            </w:r>
          </w:p>
        </w:tc>
      </w:tr>
      <w:tr w:rsidR="00FF571B" w14:paraId="61036B2C" w14:textId="77777777" w:rsidTr="00FF571B">
        <w:trPr>
          <w:trHeight w:val="290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7C0B96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D52DF1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505616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DISPLAY]--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1"/>
                <w:szCs w:val="21"/>
                <w:u w:val="single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  <w:t>“cafe server initialised and waiting for client connection on 7777”</w:t>
            </w:r>
          </w:p>
        </w:tc>
      </w:tr>
      <w:tr w:rsidR="00FF571B" w14:paraId="1B4244F6" w14:textId="77777777" w:rsidTr="00FF571B">
        <w:trPr>
          <w:trHeight w:val="290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336773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149944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  <w:t>[</w:t>
            </w: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u w:val="single"/>
                <w:lang w:eastAsia="en-GB"/>
              </w:rPr>
              <w:t>RUN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  <w:t xml:space="preserve"> cafeClient]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48B485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FF0000"/>
                <w:sz w:val="21"/>
                <w:szCs w:val="21"/>
                <w:lang w:eastAsia="en-GB"/>
              </w:rPr>
            </w:pPr>
          </w:p>
        </w:tc>
      </w:tr>
      <w:tr w:rsidR="00FF571B" w14:paraId="6C14EA7D" w14:textId="77777777" w:rsidTr="00FF571B">
        <w:trPr>
          <w:trHeight w:val="290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85C4165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45AA16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DISPLAY]--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>
              <w:rPr>
                <w:rFonts w:ascii="Arial" w:eastAsia="Times New Roman" w:hAnsi="Arial" w:cs="Arial"/>
                <w:b/>
                <w:bCs/>
                <w:sz w:val="21"/>
                <w:szCs w:val="21"/>
                <w:u w:val="single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  <w:t>“Enter Server’s IP address:”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9B0B80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FF0000"/>
                <w:sz w:val="21"/>
                <w:szCs w:val="21"/>
                <w:lang w:eastAsia="en-GB"/>
              </w:rPr>
            </w:pPr>
          </w:p>
        </w:tc>
      </w:tr>
      <w:tr w:rsidR="00FF571B" w14:paraId="0838B26D" w14:textId="77777777" w:rsidTr="00FF571B">
        <w:trPr>
          <w:trHeight w:val="580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74B811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DC64B5B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  <w:t> 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B459A2F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GB"/>
              </w:rPr>
              <w:t>[cafeClient connection established]</w:t>
            </w:r>
          </w:p>
        </w:tc>
      </w:tr>
      <w:tr w:rsidR="00FF571B" w14:paraId="5B7A4C0A" w14:textId="77777777" w:rsidTr="00FF571B">
        <w:trPr>
          <w:trHeight w:val="290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221BFAA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lang w:eastAsia="en-GB"/>
              </w:rPr>
            </w:pPr>
            <w:r>
              <w:rPr>
                <w:rFonts w:ascii="Arial" w:eastAsia="Times New Roman" w:hAnsi="Arial" w:cs="Arial"/>
                <w:color w:val="000000"/>
                <w:lang w:eastAsia="en-GB"/>
              </w:rPr>
              <w:t>Start of While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3C29BD8" w14:textId="77777777" w:rsidR="00FF571B" w:rsidRDefault="00FF571B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GB"/>
              </w:rPr>
              <w:t>WHILE NOT TERMINATED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BE1AB6D" w14:textId="77777777" w:rsidR="00FF571B" w:rsidRDefault="00FF571B">
            <w:pPr>
              <w:spacing w:after="0"/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GB"/>
              </w:rPr>
              <w:t>WHILE NOT TERMINATED</w:t>
            </w:r>
          </w:p>
        </w:tc>
      </w:tr>
      <w:tr w:rsidR="00FF571B" w14:paraId="36A55C33" w14:textId="77777777" w:rsidTr="00FF571B">
        <w:trPr>
          <w:trHeight w:val="290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C3F47F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lang w:eastAsia="en-GB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87964F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9E3D60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</w:pPr>
            <w:r>
              <w:rPr>
                <w:rFonts w:ascii="Arial" w:eastAsia="Times New Roman" w:hAnsi="Arial" w:cs="Arial"/>
                <w:b/>
                <w:bCs/>
                <w:sz w:val="21"/>
                <w:szCs w:val="21"/>
                <w:u w:val="single"/>
                <w:lang w:eastAsia="en-GB"/>
              </w:rPr>
              <w:t>[SEND]--</w:t>
            </w:r>
            <w:r>
              <w:rPr>
                <w:rFonts w:ascii="Arial" w:eastAsia="Times New Roman" w:hAnsi="Arial" w:cs="Arial"/>
                <w:color w:val="385623" w:themeColor="accent6" w:themeShade="80"/>
                <w:sz w:val="21"/>
                <w:szCs w:val="21"/>
                <w:lang w:eastAsia="en-GB"/>
              </w:rPr>
              <w:t xml:space="preserve"> </w:t>
            </w:r>
            <w:r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  <w:t>"cafeServer ready and waiting"</w:t>
            </w:r>
          </w:p>
        </w:tc>
      </w:tr>
      <w:tr w:rsidR="00FF571B" w14:paraId="1B8D8E6B" w14:textId="77777777" w:rsidTr="00FF571B">
        <w:trPr>
          <w:trHeight w:val="290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CEDF95" w14:textId="77777777" w:rsidR="00FF571B" w:rsidRDefault="00FF571B">
            <w:pPr>
              <w:spacing w:after="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63FC72" w14:textId="77777777" w:rsidR="00FF571B" w:rsidRDefault="00FF571B">
            <w:pPr>
              <w:spacing w:after="0"/>
              <w:rPr>
                <w:rFonts w:ascii="Arial" w:eastAsia="Times New Roman" w:hAnsi="Arial" w:cs="Arial"/>
                <w:color w:val="000000"/>
                <w:sz w:val="21"/>
                <w:szCs w:val="21"/>
                <w:lang w:eastAsia="en-GB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D8666C" w14:textId="77777777" w:rsidR="00FF571B" w:rsidRDefault="00FF571B">
            <w:pPr>
              <w:pStyle w:val="Default"/>
              <w:spacing w:line="256" w:lineRule="auto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color w:val="auto"/>
                <w:sz w:val="21"/>
                <w:szCs w:val="21"/>
                <w:u w:val="single"/>
              </w:rPr>
              <w:t>[DISPLAY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cafeServer ready and waiting…” </w:t>
            </w:r>
          </w:p>
          <w:p w14:paraId="39DE2DBD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1458E91C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9D61C9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BD175D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"CafeServer ready and waiting"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361F3C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06970A33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1F3A660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B426FA0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DISPLAY]—</w:t>
            </w:r>
            <w:r>
              <w:rPr>
                <w:rFonts w:ascii="Arial" w:hAnsi="Arial" w:cs="Arial"/>
                <w:b/>
                <w:bCs/>
                <w:sz w:val="21"/>
                <w:szCs w:val="21"/>
              </w:rPr>
              <w:t>Menu Option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C13EE7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5A8A7F89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B6EF7C1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5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238DEB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 xml:space="preserve">[SEND]-- 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color w:val="FF0000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sz w:val="21"/>
                <w:szCs w:val="21"/>
              </w:rPr>
              <w:t>“Add credit ”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082BF1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46DABACB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4B9373" w14:textId="77777777" w:rsidR="00FF571B" w:rsidRDefault="00FF571B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644CBE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6E0BDB6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Add credit” from cafeClient</w:t>
            </w:r>
          </w:p>
        </w:tc>
      </w:tr>
      <w:tr w:rsidR="00FF571B" w14:paraId="2C2DF0FB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03CE91E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808E7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40A5A10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color w:val="FF0000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sz w:val="21"/>
                <w:szCs w:val="21"/>
              </w:rPr>
              <w:t>”Send credit value” to cafeClient</w:t>
            </w:r>
          </w:p>
        </w:tc>
      </w:tr>
      <w:tr w:rsidR="00FF571B" w14:paraId="22C936B8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828680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6EDAFB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Send credit value”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39A09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</w:tr>
      <w:tr w:rsidR="00FF571B" w14:paraId="623832AD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44F69B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B54FE8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 Credit Value “20”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C74893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43FD075F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FCF9AE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035218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7119F1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Credit Value"20" from cafeClient</w:t>
            </w:r>
          </w:p>
        </w:tc>
      </w:tr>
      <w:tr w:rsidR="00FF571B" w14:paraId="544F4A9D" w14:textId="77777777" w:rsidTr="00FF571B">
        <w:trPr>
          <w:trHeight w:val="544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1092AA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D764B7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3F9BF7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Your new credit is 30" to cafeClient</w:t>
            </w:r>
          </w:p>
        </w:tc>
      </w:tr>
      <w:tr w:rsidR="00FF571B" w14:paraId="3D17D653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EE5ADB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32033A9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"Your new credit is 30"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6ACBC4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</w:tr>
      <w:tr w:rsidR="00FF571B" w14:paraId="0DD7A8C9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609DD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3549B6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9B091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</w:tr>
      <w:tr w:rsidR="00FF571B" w14:paraId="5E2FC90E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572CF08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7D3F99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FD9452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from cafeClient</w:t>
            </w:r>
          </w:p>
        </w:tc>
      </w:tr>
      <w:tr w:rsidR="00FF571B" w14:paraId="17EAF197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4111EC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983E4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E25B704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Cafe server ready" to cafeClient</w:t>
            </w:r>
          </w:p>
        </w:tc>
      </w:tr>
      <w:tr w:rsidR="00FF571B" w14:paraId="47860B2A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42FF3B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44637F3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 xml:space="preserve">[RECEIVE]-- </w:t>
            </w:r>
            <w:r>
              <w:rPr>
                <w:rFonts w:ascii="Arial" w:hAnsi="Arial" w:cs="Arial"/>
                <w:sz w:val="21"/>
                <w:szCs w:val="21"/>
              </w:rPr>
              <w:t>“cafeServer ready"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DD43FC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</w:tr>
      <w:tr w:rsidR="00FF571B" w14:paraId="4EE74891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C672451" w14:textId="77777777" w:rsidR="00FF571B" w:rsidRDefault="00FF571B">
            <w:pPr>
              <w:spacing w:after="0"/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E9445E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-------------------------------------------------------------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EF09740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DISPLAY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cafeServer ready and waiting…” </w:t>
            </w:r>
          </w:p>
        </w:tc>
      </w:tr>
      <w:tr w:rsidR="00FF571B" w14:paraId="199F2423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D7C61C" w14:textId="77777777" w:rsidR="00FF571B" w:rsidRDefault="00FF571B">
            <w:pPr>
              <w:spacing w:after="0"/>
              <w:jc w:val="center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D7D513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DISPLAY]—</w:t>
            </w:r>
            <w:r>
              <w:rPr>
                <w:rFonts w:ascii="Arial" w:hAnsi="Arial" w:cs="Arial"/>
                <w:b/>
                <w:bCs/>
                <w:sz w:val="21"/>
                <w:szCs w:val="21"/>
              </w:rPr>
              <w:t>Menu Option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15F685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</w:tr>
      <w:tr w:rsidR="00FF571B" w14:paraId="79A5D663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93A01B3" w14:textId="77777777" w:rsidR="00FF571B" w:rsidRDefault="00FF571B">
            <w:pPr>
              <w:spacing w:after="0"/>
              <w:rPr>
                <w:rFonts w:ascii="Arial" w:hAnsi="Arial" w:cs="Arial"/>
                <w:color w:val="FF0000"/>
              </w:rPr>
            </w:pPr>
            <w:r>
              <w:rPr>
                <w:rFonts w:ascii="Arial" w:hAnsi="Arial" w:cs="Arial"/>
              </w:rPr>
              <w:t>Option 6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5FDF3C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See credit”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03C4E9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4BB5B0EE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A1E998F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F5FE0F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22049A3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See credit” from cafeClient</w:t>
            </w:r>
          </w:p>
        </w:tc>
      </w:tr>
      <w:tr w:rsidR="00FF571B" w14:paraId="0E28FC8E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517594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185D73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5C5BE7A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>Current Credit “30” to cafeClient</w:t>
            </w:r>
          </w:p>
        </w:tc>
      </w:tr>
      <w:tr w:rsidR="00FF571B" w14:paraId="1F0CF66B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6D89D5" w14:textId="77777777" w:rsidR="00FF571B" w:rsidRDefault="00FF571B">
            <w:pPr>
              <w:spacing w:after="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64D9DB3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Current Credit “30”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A7B664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19DE2FE0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56236A" w14:textId="77777777" w:rsidR="00FF571B" w:rsidRDefault="00FF571B">
            <w:pPr>
              <w:spacing w:after="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996A5B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1FE86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560D6946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DF6C01" w14:textId="77777777" w:rsidR="00FF571B" w:rsidRDefault="00FF571B">
            <w:pPr>
              <w:spacing w:after="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3F5514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9AFBDB4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from cafeClient</w:t>
            </w:r>
          </w:p>
        </w:tc>
      </w:tr>
      <w:tr w:rsidR="00FF571B" w14:paraId="6E3D9F82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8C75D3" w14:textId="77777777" w:rsidR="00FF571B" w:rsidRDefault="00FF571B">
            <w:pPr>
              <w:spacing w:after="0"/>
              <w:rPr>
                <w:rFonts w:ascii="Arial" w:hAnsi="Arial" w:cs="Arial"/>
                <w:color w:val="00B050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90FFDC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B47D73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Cafe server ready" to cafeClient</w:t>
            </w:r>
          </w:p>
        </w:tc>
      </w:tr>
      <w:tr w:rsidR="00FF571B" w14:paraId="23EA9D21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1D2C72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33EF2BE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"CafeServer ready"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3615A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32416FA6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A9AAFE2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B5A7A73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---------------------------------------------------------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183F4D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[DISPLAY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cafeServer ready and waiting…” </w:t>
            </w:r>
          </w:p>
        </w:tc>
      </w:tr>
      <w:tr w:rsidR="00FF571B" w14:paraId="49874E9D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36504C1" w14:textId="77777777" w:rsidR="00FF571B" w:rsidRDefault="00FF571B">
            <w:pPr>
              <w:spacing w:after="0"/>
              <w:rPr>
                <w:rFonts w:ascii="Arial" w:hAnsi="Arial" w:cs="Arial"/>
                <w:color w:val="FF0000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74249A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DISPLAY]—</w:t>
            </w:r>
            <w:r>
              <w:rPr>
                <w:rFonts w:ascii="Arial" w:hAnsi="Arial" w:cs="Arial"/>
                <w:b/>
                <w:bCs/>
                <w:sz w:val="21"/>
                <w:szCs w:val="21"/>
              </w:rPr>
              <w:t>Menu Option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CDC2B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48ED050E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6DFB393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1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EF906BD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Cola”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44F90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3D07952A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7E7B756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714280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10DD53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Cola” from cafeClient</w:t>
            </w:r>
          </w:p>
        </w:tc>
      </w:tr>
      <w:tr w:rsidR="00FF571B" w14:paraId="6E9FE7D7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6F24831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C87B21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128A071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Please enter quantity (integer)” to cafeClient</w:t>
            </w:r>
          </w:p>
        </w:tc>
      </w:tr>
      <w:tr w:rsidR="00FF571B" w14:paraId="594965D2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78E0650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94F16B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Please enter quantity (integer)” 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FE8536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</w:tr>
      <w:tr w:rsidR="00FF571B" w14:paraId="38909941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D41722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885822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2”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A9CFAB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5E8B3B7D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542D0E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512EC8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B7C6714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>"2" from cafeClient</w:t>
            </w:r>
          </w:p>
        </w:tc>
      </w:tr>
      <w:tr w:rsidR="00FF571B" w14:paraId="770D064E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6005B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863A6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713A0CF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 Your new credit is 27.60" to cafeClient</w:t>
            </w:r>
          </w:p>
        </w:tc>
      </w:tr>
      <w:tr w:rsidR="00FF571B" w14:paraId="5405908B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9B7C7C3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A774D32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"Your new credit is 27.60" 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D94A56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5B2C4C34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871363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FFB692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BF7BF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3907CE68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743D6F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659D4B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8503B81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from cafeClient</w:t>
            </w:r>
          </w:p>
        </w:tc>
      </w:tr>
      <w:tr w:rsidR="00FF571B" w14:paraId="082EA0B4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B864013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550000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FEDFDCF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Cafe server ready" to cafeClient</w:t>
            </w:r>
          </w:p>
        </w:tc>
      </w:tr>
      <w:tr w:rsidR="00FF571B" w14:paraId="7F67F823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FD7DD32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DD621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"cafeServer ready"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1C7958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457C28BE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A74861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690A034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-------------------------------------------------------------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5EEB78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[DISPLAY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cafeServer ready and waiting…” </w:t>
            </w:r>
          </w:p>
        </w:tc>
      </w:tr>
      <w:tr w:rsidR="00FF571B" w14:paraId="773088C1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33EC2C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DF82416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DISPLAY]—</w:t>
            </w:r>
            <w:r>
              <w:rPr>
                <w:rFonts w:ascii="Arial" w:hAnsi="Arial" w:cs="Arial"/>
                <w:b/>
                <w:bCs/>
                <w:sz w:val="21"/>
                <w:szCs w:val="21"/>
              </w:rPr>
              <w:t>Menu Option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D1A23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1CED318E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BFB3E5D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2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0943F25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sandwich”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471B40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634BACE3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292DD1E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399B24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801ACB7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sandwich” from cafeClient</w:t>
            </w:r>
          </w:p>
        </w:tc>
      </w:tr>
      <w:tr w:rsidR="00FF571B" w14:paraId="67EC561C" w14:textId="77777777" w:rsidTr="00FF571B">
        <w:trPr>
          <w:trHeight w:val="514"/>
        </w:trPr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347A72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4A5C88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CC7D36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Please enter quantity (integer)” to cafeClient</w:t>
            </w:r>
          </w:p>
        </w:tc>
      </w:tr>
      <w:tr w:rsidR="00FF571B" w14:paraId="11614FB0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B053AD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786F614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Please enter quantity (integer)”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9B3C33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170992A4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D3AE0A3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C8B4EB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3”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D15DD5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</w:tr>
      <w:tr w:rsidR="00FF571B" w14:paraId="716B952F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54B6462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856F665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373EA8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>"3" from cafeClient</w:t>
            </w:r>
          </w:p>
        </w:tc>
      </w:tr>
      <w:tr w:rsidR="00FF571B" w14:paraId="4033D59B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472A54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2FB4E8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3BDA56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Confirmation Your new credit 18" to cafeClient</w:t>
            </w:r>
          </w:p>
        </w:tc>
      </w:tr>
      <w:tr w:rsidR="00FF571B" w14:paraId="076DE863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67646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442289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"Confirmation Your new credit is 18" 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DCA12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6E59A55E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78DB42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D803CC9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A89B46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398D99C5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29F84B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71382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7246042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from cafeClient</w:t>
            </w:r>
          </w:p>
        </w:tc>
      </w:tr>
      <w:tr w:rsidR="00FF571B" w14:paraId="6C23CF66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0F396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9D6CE1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66ADBC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Cafe server ready" to cafeClient</w:t>
            </w:r>
          </w:p>
        </w:tc>
      </w:tr>
      <w:tr w:rsidR="00FF571B" w14:paraId="2653E3EF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D86E8C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E15B950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"CafeServer ready"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7324B4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161AAE81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B5C19CB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567603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-------------------------------------------------------------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AFA0EE7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[DISPLAY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cafeServer ready and waiting…” </w:t>
            </w:r>
          </w:p>
        </w:tc>
      </w:tr>
      <w:tr w:rsidR="00FF571B" w14:paraId="74DABC54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A544A3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746D66B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DISPLAY]—</w:t>
            </w:r>
            <w:r>
              <w:rPr>
                <w:rFonts w:ascii="Arial" w:hAnsi="Arial" w:cs="Arial"/>
                <w:b/>
                <w:bCs/>
                <w:sz w:val="21"/>
                <w:szCs w:val="21"/>
              </w:rPr>
              <w:t>Menu Option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9C7900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</w:tr>
      <w:tr w:rsidR="00FF571B" w14:paraId="07A64AFA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677DFBA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3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E83C4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crisps”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A1BB96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</w:tr>
      <w:tr w:rsidR="00FF571B" w14:paraId="78AA9A01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971870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913C54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AC452D6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crisps” from cafeClient</w:t>
            </w:r>
          </w:p>
        </w:tc>
      </w:tr>
      <w:tr w:rsidR="00FF571B" w14:paraId="1D38BC7C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E31665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DEE83F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780A4A1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Please enter quantity (integer)” to cafeClient</w:t>
            </w:r>
          </w:p>
        </w:tc>
      </w:tr>
      <w:tr w:rsidR="00FF571B" w14:paraId="0796D8C9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A3AE9A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6DFD59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Please enter quantity (integer)”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9D0A09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187FC7A4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073E82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DF5D080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5”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4C9F15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1C4026DF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A9E57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395F8D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D136615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>"5" from cafeClient</w:t>
            </w:r>
          </w:p>
        </w:tc>
      </w:tr>
      <w:tr w:rsidR="00FF571B" w14:paraId="6EA06829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41FFA92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DCB0C5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2764776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Confirmation Your new credit is 15.50" to cafeClient </w:t>
            </w:r>
          </w:p>
        </w:tc>
      </w:tr>
      <w:tr w:rsidR="00FF571B" w14:paraId="3BD28E18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C8D51F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25A4D337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"Confirmation Your new credit is 15.50" 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47AD5D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4292F038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A2093C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E490675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89912C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1CEC1672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1666C4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713F8C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B9FCF99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from cafeClient</w:t>
            </w:r>
          </w:p>
        </w:tc>
      </w:tr>
      <w:tr w:rsidR="00FF571B" w14:paraId="0137D8E1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25E28A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709AC7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AEEAB8C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Cafe server ready" to cafeClient</w:t>
            </w:r>
          </w:p>
        </w:tc>
      </w:tr>
      <w:tr w:rsidR="00FF571B" w14:paraId="76B9E6F2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87D9FF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4C2F690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"CafeServer ready" from cafeServer 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79B8F9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6F901AF3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54DDBE7C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9E17C87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---------------------------------------------------------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732CF2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[DISPLAY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cafeServer ready and waiting…” </w:t>
            </w:r>
          </w:p>
        </w:tc>
      </w:tr>
      <w:tr w:rsidR="00FF571B" w14:paraId="269045F4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66D0B8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161E0D0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DISPLAY]—</w:t>
            </w:r>
            <w:r>
              <w:rPr>
                <w:rFonts w:ascii="Arial" w:hAnsi="Arial" w:cs="Arial"/>
                <w:b/>
                <w:bCs/>
                <w:sz w:val="21"/>
                <w:szCs w:val="21"/>
              </w:rPr>
              <w:t>Menu Option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FA475C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7C76ABE0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7D85798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4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A50D4E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Chocolate bar”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C2DD3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4AFB9533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FACA15D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B769B1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35E7D59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Chocolate bar” from cafeClient</w:t>
            </w:r>
          </w:p>
        </w:tc>
      </w:tr>
      <w:tr w:rsidR="00FF571B" w14:paraId="0E907911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097A583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B56037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D38FEB6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Please enter quantity (integer):” to cafeClient</w:t>
            </w:r>
          </w:p>
        </w:tc>
      </w:tr>
      <w:tr w:rsidR="00FF571B" w14:paraId="6F2C4637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8138D9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36EB51A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>“Please enter quantity (integer):”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2658E0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52FD45B0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08E98B4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984FA72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5”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88C514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1A6FEE90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9675E55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9AC435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5662395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>"5" from cafeClient</w:t>
            </w:r>
          </w:p>
        </w:tc>
      </w:tr>
      <w:tr w:rsidR="00FF571B" w14:paraId="6639B465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FBF36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75D9A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3CE8E66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Confirmation Your new credit is 8.75</w:t>
            </w:r>
            <w:r>
              <w:rPr>
                <w:rFonts w:ascii="Arial" w:hAnsi="Arial" w:cs="Arial"/>
                <w:color w:val="FF0000"/>
                <w:sz w:val="21"/>
                <w:szCs w:val="21"/>
              </w:rPr>
              <w:t xml:space="preserve"> </w:t>
            </w:r>
            <w:r>
              <w:rPr>
                <w:rFonts w:ascii="Arial" w:hAnsi="Arial" w:cs="Arial"/>
                <w:sz w:val="21"/>
                <w:szCs w:val="21"/>
              </w:rPr>
              <w:t xml:space="preserve">" to cafeClient </w:t>
            </w:r>
          </w:p>
        </w:tc>
      </w:tr>
      <w:tr w:rsidR="00FF571B" w14:paraId="4845EA84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ECA829F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A01F83C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"Confirmation Your new credit is 8.75 " 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9CF3E8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39306893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429E9F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C1D57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8E7BCF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1E39A65E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128A7F9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0A364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C492C69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from cafeClient</w:t>
            </w:r>
          </w:p>
        </w:tc>
      </w:tr>
      <w:tr w:rsidR="00FF571B" w14:paraId="62C20600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B01F1E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A699DE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699690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Cafe server ready" to cafeClient</w:t>
            </w:r>
          </w:p>
        </w:tc>
      </w:tr>
      <w:tr w:rsidR="00FF571B" w14:paraId="75CC09D7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6D1939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C6D76C7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"CafeServer ready"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726651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3F484B18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FA263D5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03DCBD6C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-------------------------------------------------------------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65B7FF2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[DISPLAY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cafeServer ready and waiting…” </w:t>
            </w:r>
          </w:p>
        </w:tc>
      </w:tr>
      <w:tr w:rsidR="00FF571B" w14:paraId="7FB2EC2F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75ABF0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451F652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DISPLAY]—</w:t>
            </w:r>
            <w:r>
              <w:rPr>
                <w:rFonts w:ascii="Arial" w:hAnsi="Arial" w:cs="Arial"/>
                <w:b/>
                <w:bCs/>
                <w:sz w:val="21"/>
                <w:szCs w:val="21"/>
              </w:rPr>
              <w:t>Menu Option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63835A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354B35E8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E1BB4C6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ption 0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7F2C068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0”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C43A1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2B169760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15FC486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tart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0307D7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50C806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>“0” from cafeClient</w:t>
            </w:r>
          </w:p>
        </w:tc>
      </w:tr>
      <w:tr w:rsidR="00FF571B" w14:paraId="2CF93F30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BA07D5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B3492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9AC95BD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You have chosen 0-Quit cafeClient terminated” to cafeClient</w:t>
            </w:r>
          </w:p>
        </w:tc>
      </w:tr>
      <w:tr w:rsidR="00FF571B" w14:paraId="24102477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F9F1DF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FC0E542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You have chosen 0-Quit cafeClient terminated”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7E885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6535945A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539D29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4C0DCA7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DDB355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6A05F0CA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891DAE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448602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5D5E6D9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"Next order please" from cafeClient</w:t>
            </w:r>
          </w:p>
        </w:tc>
      </w:tr>
      <w:tr w:rsidR="00FF571B" w14:paraId="09720BEB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F36D0C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AB1BE9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05A761C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"Cafe server ready" to cafeClient</w:t>
            </w:r>
          </w:p>
        </w:tc>
      </w:tr>
      <w:tr w:rsidR="00FF571B" w14:paraId="2B04F677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3FFC34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CBB3BD1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 "CafeServer ready" from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2B48A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</w:tr>
      <w:tr w:rsidR="00FF571B" w14:paraId="2DE2CB97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6FEF05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9319111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SEND]--</w:t>
            </w:r>
            <w:r>
              <w:rPr>
                <w:rFonts w:ascii="Arial" w:hAnsi="Arial" w:cs="Arial"/>
                <w:sz w:val="21"/>
                <w:szCs w:val="21"/>
              </w:rPr>
              <w:t xml:space="preserve">  “endcomms” to cafeServer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973BEC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  <w:tr w:rsidR="00FF571B" w14:paraId="78EF5A31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0A92742" w14:textId="77777777" w:rsidR="00FF571B" w:rsidRDefault="00FF571B">
            <w:pPr>
              <w:spacing w:after="0"/>
              <w:rPr>
                <w:rFonts w:ascii="Arial" w:hAnsi="Arial" w:cs="Arial"/>
              </w:rPr>
            </w:pP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541327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86F8287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  <w:t>[RECEIVE]--</w:t>
            </w:r>
            <w:r>
              <w:rPr>
                <w:rFonts w:ascii="Arial" w:hAnsi="Arial" w:cs="Arial"/>
                <w:sz w:val="21"/>
                <w:szCs w:val="21"/>
              </w:rPr>
              <w:t xml:space="preserve"> “endcomms” from Cafeclient</w:t>
            </w:r>
          </w:p>
        </w:tc>
      </w:tr>
      <w:tr w:rsidR="00FF571B" w14:paraId="78D615D0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11641240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of While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471CCBE2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GB"/>
              </w:rPr>
              <w:t>WHILE TERMINATED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6C68481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  <w:r>
              <w:rPr>
                <w:rFonts w:ascii="Arial" w:eastAsia="Times New Roman" w:hAnsi="Arial" w:cs="Arial"/>
                <w:b/>
                <w:bCs/>
                <w:color w:val="000000"/>
                <w:sz w:val="21"/>
                <w:szCs w:val="21"/>
                <w:lang w:eastAsia="en-GB"/>
              </w:rPr>
              <w:t>WHILE TERMINATED</w:t>
            </w:r>
          </w:p>
        </w:tc>
      </w:tr>
      <w:tr w:rsidR="00FF571B" w14:paraId="68192FF7" w14:textId="77777777" w:rsidTr="00FF571B"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480FBB4E" w14:textId="77777777" w:rsidR="00FF571B" w:rsidRDefault="00FF571B">
            <w:pPr>
              <w:spacing w:after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nd of option</w:t>
            </w:r>
          </w:p>
        </w:tc>
        <w:tc>
          <w:tcPr>
            <w:tcW w:w="453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E918B29" w14:textId="77777777" w:rsidR="00FF571B" w:rsidRDefault="00FF571B">
            <w:pPr>
              <w:spacing w:after="0"/>
              <w:rPr>
                <w:rFonts w:ascii="Arial" w:hAnsi="Arial" w:cs="Arial"/>
                <w:b/>
                <w:bCs/>
                <w:sz w:val="21"/>
                <w:szCs w:val="21"/>
                <w:u w:val="single"/>
              </w:rPr>
            </w:pPr>
            <w:r>
              <w:rPr>
                <w:rFonts w:ascii="Arial" w:hAnsi="Arial" w:cs="Arial"/>
                <w:b/>
                <w:bCs/>
                <w:sz w:val="21"/>
                <w:szCs w:val="21"/>
              </w:rPr>
              <w:t>---------------------------------------------------------</w:t>
            </w:r>
          </w:p>
        </w:tc>
        <w:tc>
          <w:tcPr>
            <w:tcW w:w="46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465FB" w14:textId="77777777" w:rsidR="00FF571B" w:rsidRDefault="00FF571B">
            <w:pPr>
              <w:spacing w:after="0"/>
              <w:rPr>
                <w:rFonts w:ascii="Arial" w:hAnsi="Arial" w:cs="Arial"/>
                <w:sz w:val="21"/>
                <w:szCs w:val="21"/>
              </w:rPr>
            </w:pPr>
          </w:p>
        </w:tc>
      </w:tr>
    </w:tbl>
    <w:p w14:paraId="2951F225" w14:textId="77777777" w:rsidR="00B96506" w:rsidRDefault="00B96506"/>
    <w:sectPr w:rsidR="00B9650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E0NbewNDM3MzQ0szRS0lEKTi0uzszPAykwrAUAJSURdiwAAAA="/>
  </w:docVars>
  <w:rsids>
    <w:rsidRoot w:val="00FF571B"/>
    <w:rsid w:val="00B96506"/>
    <w:rsid w:val="00FF5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AB5689"/>
  <w15:chartTrackingRefBased/>
  <w15:docId w15:val="{88B5B6F4-A005-4F3E-A784-106461D60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71B"/>
    <w:pPr>
      <w:spacing w:line="256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F571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294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19</Words>
  <Characters>4674</Characters>
  <Application>Microsoft Office Word</Application>
  <DocSecurity>0</DocSecurity>
  <Lines>38</Lines>
  <Paragraphs>10</Paragraphs>
  <ScaleCrop>false</ScaleCrop>
  <Company/>
  <LinksUpToDate>false</LinksUpToDate>
  <CharactersWithSpaces>5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tinder Judge</dc:creator>
  <cp:keywords/>
  <dc:description/>
  <cp:lastModifiedBy>Jatinder Judge</cp:lastModifiedBy>
  <cp:revision>1</cp:revision>
  <dcterms:created xsi:type="dcterms:W3CDTF">2021-12-26T02:04:00Z</dcterms:created>
  <dcterms:modified xsi:type="dcterms:W3CDTF">2021-12-26T02:05:00Z</dcterms:modified>
</cp:coreProperties>
</file>